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服務情境故事</w:t>
      </w:r>
    </w:p>
    <w:bookmarkStart w:id="16" w:name="童軍精神故事集---服務情境故事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服務情境故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服務情境故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服務情境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反映「日行一善」「服務」精神的情境故事。故事人物與細節為虛構，但情境是童軍生活中真實會發生的時刻。可作為團集會討論、營火夜分享的素材。</w:t>
      </w:r>
    </w:p>
    <w:bookmarkEnd w:id="9"/>
    <w:bookmarkStart w:id="10" w:name="一領巾上的結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領巾上的結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日行一善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助人的</w:t>
      </w:r>
      <w:r>
        <w:rPr>
          <w:rFonts w:hint="eastAsia"/>
        </w:rPr>
        <w:t xml:space="preserve">」——童軍規律第</w:t>
      </w:r>
      <w:r>
        <w:t xml:space="preserve"> 3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團集會的最後，老團長從口袋裡掏出一條磨得發白的舊領巾。領巾圈正常地穿在中央，但靠近一角的位置，另外還繫著一個小小的</w:t>
      </w:r>
      <w:r>
        <w:rPr>
          <w:rFonts w:hint="eastAsia"/>
          <w:b/>
          <w:bCs/>
        </w:rPr>
        <w:t xml:space="preserve">平結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講一個現在已經很少人在做的傳統，」團長說，「叫做</w:t>
      </w:r>
      <w:r>
        <w:rPr>
          <w:rFonts w:hint="eastAsia"/>
          <w:b/>
          <w:bCs/>
        </w:rPr>
        <w:t xml:space="preserve">日行一善結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以前的童軍夥伴，</w:t>
      </w:r>
      <w:r>
        <w:rPr>
          <w:rFonts w:hint="eastAsia"/>
          <w:b/>
          <w:bCs/>
        </w:rPr>
        <w:t xml:space="preserve">每天早上繫好領巾、扣上領巾圈之後</w:t>
      </w:r>
      <w:r>
        <w:rPr>
          <w:rFonts w:hint="eastAsia"/>
        </w:rPr>
        <w:t xml:space="preserve">，會在領巾的一角再打一個平結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個結跟綁領巾沒關係，不是用來固定的，是</w:t>
      </w:r>
      <w:r>
        <w:rPr>
          <w:rFonts w:hint="eastAsia"/>
          <w:b/>
          <w:bCs/>
        </w:rPr>
        <w:t xml:space="preserve">一個提醒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提醒自己——今天要記得『日行一善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等真的做了好事之後，才把那個平結解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如果到睡覺前那個結還在，就表示今天還沒做。繫著結睡覺，第二天起床看到，心裡就會記住——</w:t>
      </w:r>
      <w:r>
        <w:rPr>
          <w:rFonts w:hint="eastAsia"/>
          <w:b/>
          <w:bCs/>
        </w:rPr>
        <w:t xml:space="preserve">昨天的承諾還沒兌現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聽著。他繫的領巾圈是去年大露營買的紀念款，皮繩編的土耳其結，他喜歡那個樣子。從來沒想過領巾上還可以另外打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老師，那您現在這條為什麼還繫著結？」有人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笑了一下：「這個結是我</w:t>
      </w:r>
      <w:r>
        <w:t xml:space="preserve"> 16 </w:t>
      </w:r>
      <w:r>
        <w:rPr>
          <w:rFonts w:hint="eastAsia"/>
        </w:rPr>
        <w:t xml:space="preserve">歲那年的某天早上打的。」「那天我做了該做的事，本來要解開——」「但我突然想：『解開了，明天我會不會就忘了？』」「於是我留著它。」</w:t>
      </w:r>
    </w:p>
    <w:p>
      <w:pPr>
        <w:pStyle w:val="BodyText"/>
      </w:pPr>
      <w:r>
        <w:t xml:space="preserve">　　「30 </w:t>
      </w:r>
      <w:r>
        <w:rPr>
          <w:rFonts w:hint="eastAsia"/>
        </w:rPr>
        <w:t xml:space="preserve">多年了，沒解開過。」「不是為了紀錄那一天，」團長搖頭，「是</w:t>
      </w:r>
      <w:r>
        <w:rPr>
          <w:rFonts w:hint="eastAsia"/>
          <w:b/>
          <w:bCs/>
        </w:rPr>
        <w:t xml:space="preserve">提醒每一天的自己</w:t>
      </w:r>
      <w:r>
        <w:rPr>
          <w:rFonts w:hint="eastAsia"/>
        </w:rPr>
        <w:t xml:space="preserve">——」「日行一善這四個字，不是給別人看的，是給自己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次團集會結束後，阿翔回家，把領巾從衣架上取下來，攤在書桌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看著領巾的一角猶豫了三十秒，最後伸手，</w:t>
      </w:r>
      <w:r>
        <w:rPr>
          <w:rFonts w:hint="eastAsia"/>
          <w:b/>
          <w:bCs/>
        </w:rPr>
        <w:t xml:space="preserve">輕輕打了一個小平結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結很小，靠近領巾尖端，繫上童軍制服之後，不仔細看的人不會注意到。但他自己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天早上他繫領巾、扣上領巾圈、出門搭公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位拎著兩袋蔬菜的阿姨上車，沒有空位。他猶豫了三秒，心跳有點快，最後站起來：「阿姨，您坐這裡。」阿姨笑了。那種笑容他在學校、補習班、家裡都很少看到——一種「</w:t>
      </w:r>
      <w:r>
        <w:rPr>
          <w:rFonts w:hint="eastAsia"/>
          <w:b/>
          <w:bCs/>
        </w:rPr>
        <w:t xml:space="preserve">真的被看到</w:t>
      </w:r>
      <w:r>
        <w:rPr>
          <w:rFonts w:hint="eastAsia"/>
        </w:rPr>
        <w:t xml:space="preserve">」的笑容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車前，他下意識摸了摸領巾的一角。那個小小的平結還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猶豫要不要解開。最後沒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結繼續跟著他——回家、吃晚飯、寫作業。睡前他換衣服時把領巾掛回衣架，結還繫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半夜他醒來喝水，經過衣架時瞥了領巾一眼。那個小結在月光下幾乎看不見，但他知道它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刻他明白了團長說的「給自己的」是什麼意思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結不是要記錄「我今天有沒有做好事」。是要他每天早上多停留一秒——有意識地</w:t>
      </w:r>
      <w:r>
        <w:rPr>
          <w:rFonts w:hint="eastAsia"/>
          <w:b/>
          <w:bCs/>
        </w:rPr>
        <w:t xml:space="preserve">記得</w:t>
      </w:r>
      <w:r>
        <w:rPr>
          <w:rFonts w:hint="eastAsia"/>
        </w:rPr>
        <w:t xml:space="preserve">：今天，要找一個機會行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它讓「日行一善」</w:t>
      </w:r>
      <w:r>
        <w:rPr>
          <w:rFonts w:hint="eastAsia"/>
          <w:b/>
          <w:bCs/>
        </w:rPr>
        <w:t xml:space="preserve">從一句口號，變成一個身體的提醒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那天起，阿翔每次穿童軍制服，都會在繫好領巾、扣上領巾圈之後，多花三秒，在領巾的一角打一個小平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做了好事，回家解開。沒做到，繫著睡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看見。別的童軍夥伴打開的領巾上永遠只有領巾圈，只有他的領巾上，多了那一個別人看不到的小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十年後的某個清晨，當他成為服務員，坐在新團員面前，他會從口袋裡拿出一條舊領巾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上面，靠近一角，繫著一個磨得發白的平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講一個現在很少人在做的傳統。」他會這樣開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叫做日行一善結。」</w:t>
      </w:r>
    </w:p>
    <w:bookmarkEnd w:id="10"/>
    <w:bookmarkStart w:id="11" w:name="二沒人看見的服務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沒人看見的服務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默默服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我願盡力協助別人</w:t>
      </w:r>
      <w:r>
        <w:rPr>
          <w:rFonts w:hint="eastAsia"/>
        </w:rPr>
        <w:t xml:space="preserve">」——童軍諾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凌晨兩點，雨下得最大。小婷起床上廁所，手電筒的光在帳棚邊一晃，她瞥見遠處雨棚的一角已經垂得快碰到地面。雨水沿著繩子流下，下面就是堆放食材的木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在帳棚口站了幾秒。她的睡袋還是熱的，今天搭帳累了一整天，此刻渾身只有一個念頭：回去躺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她抹了一下臉，雨還是落在臉上。她想：「再過兩個小時，那些米和蛋就泡湯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有叫醒小隊長。沒有拿出手電筒打信號。她繞到雨棚的另一邊，在大雨裡用冰冷的手指重新把繩子拉緊、打結、固定到旁邊的營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十分鐘後，雨棚撐回原來的高度。她抹一抹頭髮，回帳棚換了乾衣服，繼續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天早上，太陽出來。早餐熱熱地端上桌，有蛋、有粥、有醃菜。小隊長對全體說：「昨晚雨好大，幸好我們的雨棚夠堅固。」大家點頭吃飯，沒人發現雨棚的繩子是新打過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低頭喝湯，沒有說什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起團長講過的話——「有些善意，是不會被看見的。但這就是『盡力』兩個字的真正意思。盡力不是為了別人看見，是因為你看見了。」</w:t>
      </w:r>
    </w:p>
    <w:bookmarkEnd w:id="11"/>
    <w:bookmarkStart w:id="12" w:name="三一條不夠長的線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一條不夠長的線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長期服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我願盡力協助別人</w:t>
      </w:r>
      <w:r>
        <w:rPr>
          <w:rFonts w:hint="eastAsia"/>
        </w:rPr>
        <w:t xml:space="preserve">」——童軍諾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團定期到社區的老人共餐據點服務。第一年大家很有熱情，照片拍滿了臉書。第二年人數開始減少。第三年只剩五個固定報到的高中童軍，每個月一次，每次三小時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是其中一個。他不是最熱心的。他只是答應了——而童軍夥伴答應了的事，他不會中途退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下午陽光斜斜地照進活動中心。陳爺爺坐在輪椅上，已經</w:t>
      </w:r>
      <w:r>
        <w:t xml:space="preserve"> 89 </w:t>
      </w:r>
      <w:r>
        <w:rPr>
          <w:rFonts w:hint="eastAsia"/>
        </w:rPr>
        <w:t xml:space="preserve">歲，左半邊身子不太靈光。阿凱蹲下身扶他從輪椅上站起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陳爺爺看著他，眼神有些渙散，突然問：「你是阿明的孫子嗎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知道——陳爺爺的孫子叫阿志，三年前車禍走的。社工曾經跟他們講過這件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糾正爺爺。他扶著爺爺的手肘，說：「對，爺爺。我來扶您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陳爺爺好像放心地笑了。阿凱扶他走了五步，到飯桌旁坐下。中間什麼話都沒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程的公車上，阿凱戴著耳機，但什麼歌都沒聽進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窗外的城市一格一格滑過。他看著自己的手——剛才那雙手扶著一個失去孫子的老人，替他演了一個下午的孫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想：服務不一定是改變世界，不一定是讓誰恢復健康，不一定是被表揚、被報導、被記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有時候，只是讓某個人，在某個下午，不那麼孤單。</w:t>
      </w:r>
    </w:p>
    <w:bookmarkEnd w:id="12"/>
    <w:bookmarkStart w:id="13" w:name="四那杯沒有送出去的水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那杯沒有送出去的水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助人的學習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有禮的</w:t>
      </w:r>
      <w:r>
        <w:rPr>
          <w:rFonts w:hint="eastAsia"/>
        </w:rPr>
        <w:t xml:space="preserve">」——童軍規律第</w:t>
      </w:r>
      <w:r>
        <w:t xml:space="preserve"> 5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七月午後，台北街頭的柏油路熱得能煎蛋。紅綠燈下，有位賣玉蘭花的伯伯坐在小板凳上。他的玉蘭花裝在一個泡沫盒裡，盒子上蓋了一塊濕毛巾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經過了三次。第一次她沒注意。第二次她看見了，心想：「下次經過買一瓶水給他。」然後她就走過去了。第三次，她終於把車停下，到便利商店買了一瓶礦泉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伯伯，您喝。」她遞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伯伯抬起頭。他的臉曬得很黑，眼睛在皺紋裡瞇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立刻接過去。他說：「妹妹自己喝，伯伯有水。」從攤子下拿出一個老舊的保溫瓶，已經磨得不像保溫瓶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臉一下子紅了。她把那瓶水尷尬地塞進自己的包包裡，說了一聲「不好意思」就騎走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團集會，她把這件事告訴團長。她以為團長會說「沒關係，下次直接買玉蘭花就好」之類的客套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團長說：「你願意停下來，已經做到了。下次也許他需要的不是水——是你跟他講一句話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跟他講什麼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一定要講什麼。可以問他玉蘭花一束多少錢，可以問他坐這裡多久了，可以只是說『今天好熱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重要的不是你給了什麼，是你願意把他當作一個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週午後，小恩又經過那個紅綠燈。這次她停下車，買了一束玉蘭花。伯伯接過錢，找錢給她，動作有點慢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沒有催。她聽見遠處紅綠燈的滴答聲。聽見伯伯的呼吸。聽見自己第一次學會的——「</w:t>
      </w:r>
      <w:r>
        <w:rPr>
          <w:rFonts w:hint="eastAsia"/>
          <w:b/>
          <w:bCs/>
        </w:rPr>
        <w:t xml:space="preserve">對待一個人</w:t>
      </w:r>
      <w:r>
        <w:rPr>
          <w:rFonts w:hint="eastAsia"/>
        </w:rPr>
        <w:t xml:space="preserve">」這四個字的真正意思。</w:t>
      </w:r>
    </w:p>
    <w:bookmarkEnd w:id="13"/>
    <w:bookmarkStart w:id="14" w:name="五淨灘第六次"/>
    <w:p>
      <w:pPr>
        <w:pStyle w:val="Heading3"/>
      </w:pPr>
      <w:r>
        <w:rPr>
          <w:rFonts w:hint="eastAsia"/>
        </w:rPr>
        <w:t xml:space="preserve">（五）</w:t>
      </w:r>
      <w:r>
        <w:rPr>
          <w:rFonts w:hint="eastAsia"/>
        </w:rPr>
        <w:t xml:space="preserve">淨灘第六次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面對挫折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堅毅的</w:t>
      </w:r>
      <w:r>
        <w:t xml:space="preserve">」——B-P </w:t>
      </w:r>
      <w:r>
        <w:rPr>
          <w:rFonts w:hint="eastAsia"/>
        </w:rPr>
        <w:t xml:space="preserve">的核心信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的彰化海岸有風。不是涼涼的風，是把塑膠袋從一頭吹到另一頭的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長阿翔站在沙灘上，看著遠處又一波塑膠瓶被海水推上來。剛剛這群人撿了</w:t>
      </w:r>
      <w:r>
        <w:t xml:space="preserve"> 47 </w:t>
      </w:r>
      <w:r>
        <w:rPr>
          <w:rFonts w:hint="eastAsia"/>
        </w:rPr>
        <w:t xml:space="preserve">袋。第一次淨灘他們撿了</w:t>
      </w:r>
      <w:r>
        <w:t xml:space="preserve"> 45 </w:t>
      </w:r>
      <w:r>
        <w:rPr>
          <w:rFonts w:hint="eastAsia"/>
        </w:rPr>
        <w:t xml:space="preserve">袋。第六次，47</w:t>
      </w:r>
      <w:r>
        <w:t xml:space="preserve"> </w:t>
      </w:r>
      <w:r>
        <w:rPr>
          <w:rFonts w:hint="eastAsia"/>
        </w:rPr>
        <w:t xml:space="preserve">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五年了。海岸從來沒乾淨過。永遠都有新的、更新的、比上次更多種顏色的塑膠飄上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剛入團不久的小宇走過來，臉曬得通紅，手指因為撿垃圾被沙磨破了一點點。他坐在阿翔旁邊問：「學長，每次來都撿不完，那為什麼還要來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沒有立刻回答。他看著遠處幾隻海鳥在淺水裡走，看著自己的腳印被新的浪沖掉，看著小宇紅紅的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過了一會他說：「也許重點不是『撿完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沒講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是有沒有人願意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五年前我也問過我們團長同樣的問題。他說：『每一次有童軍站在沙灘上，這片海岸就有人在乎它一次。在乎它一百次，它就有一百次。』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把空垃圾袋遞給小宇：「來，再撿一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接過袋子。兩個人沒再說話，蹲下身去撿瓶蓋、撈漁線、抓那一片永遠抓不完的塑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遠遠的，海浪繼續推上新的東西。但這個下午，至少有一群少年在這裡，在乎這片海岸第六次。</w:t>
      </w:r>
    </w:p>
    <w:bookmarkEnd w:id="14"/>
    <w:bookmarkStart w:id="15" w:name="六那張卡片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那張卡片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小事的重量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有禮的</w:t>
      </w:r>
      <w:r>
        <w:rPr>
          <w:rFonts w:hint="eastAsia"/>
        </w:rPr>
        <w:t xml:space="preserve">」——童軍規律第</w:t>
      </w:r>
      <w:r>
        <w:t xml:space="preserve"> 5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婕負責設計感謝卡。活動結束後，要送給協助場地的學校警衛先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坐在書桌前想了十分鐘，最後寫下：「謝謝您讓我們順利完成活動。」簽了名，蓋了團徽印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送出去之後，她覺得有點空洞。那句話太正式、太像範本，可是她也想不出別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月後，她路過學校警衛室，透過小窗看見桌上貼著一張卡片——正是她寫的那一張，被貼在最顯眼的位置，旁邊還有兩三張其他的便條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警衛先生抬頭看見她，愣了一下，然後笑著揮揮手叫她進來：「妹妹，你那張卡片我貼在桌上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婕站在門口，不知道該怎麼回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警衛先生說：「我做警衛</w:t>
      </w:r>
      <w:r>
        <w:t xml:space="preserve"> 20 </w:t>
      </w:r>
      <w:r>
        <w:rPr>
          <w:rFonts w:hint="eastAsia"/>
        </w:rPr>
        <w:t xml:space="preserve">年了。20</w:t>
      </w:r>
      <w:r>
        <w:t xml:space="preserve"> </w:t>
      </w:r>
      <w:r>
        <w:rPr>
          <w:rFonts w:hint="eastAsia"/>
        </w:rPr>
        <w:t xml:space="preserve">年來，第一次有人寫卡片給我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講得平靜，像在敘述天氣。但小婕在那一瞬間，突然覺得自己之前的「空洞」是因為她</w:t>
      </w:r>
      <w:r>
        <w:rPr>
          <w:rFonts w:hint="eastAsia"/>
          <w:b/>
          <w:bCs/>
        </w:rPr>
        <w:t xml:space="preserve">低估了一張卡片的重量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以為那張卡片是公式化的禮儀。但對於另一個人，那是</w:t>
      </w:r>
      <w:r>
        <w:t xml:space="preserve"> 20 </w:t>
      </w:r>
      <w:r>
        <w:rPr>
          <w:rFonts w:hint="eastAsia"/>
        </w:rPr>
        <w:t xml:space="preserve">年來的第一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那次起，小婕寫每一張感謝卡都會多花十分鐘。寫不出特別的詞時，至少寫上對方的名字。至少讓對方知道，寫卡片的這個人，看見了他。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服務情境故事</dc:title>
  <dc:creator/>
  <dc:language>zh-TW</dc:language>
  <cp:keywords/>
  <dcterms:created xsi:type="dcterms:W3CDTF">2026-06-30T20:10:57Z</dcterms:created>
  <dcterms:modified xsi:type="dcterms:W3CDTF">2026-06-30T20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